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B608AF" w14:textId="0A9586C3" w:rsidR="003B73D7" w:rsidRPr="00480D62" w:rsidRDefault="003B73D7" w:rsidP="00325024">
      <w:pPr>
        <w:jc w:val="center"/>
        <w:rPr>
          <w:b/>
          <w:bCs/>
          <w:sz w:val="32"/>
          <w:szCs w:val="32"/>
        </w:rPr>
      </w:pPr>
      <w:proofErr w:type="spellStart"/>
      <w:r w:rsidRPr="00480D62">
        <w:rPr>
          <w:b/>
          <w:bCs/>
          <w:sz w:val="32"/>
          <w:szCs w:val="32"/>
        </w:rPr>
        <w:t>CHAROTAR</w:t>
      </w:r>
      <w:proofErr w:type="spellEnd"/>
      <w:r w:rsidRPr="00480D62">
        <w:rPr>
          <w:b/>
          <w:bCs/>
          <w:sz w:val="32"/>
          <w:szCs w:val="32"/>
        </w:rPr>
        <w:t xml:space="preserve"> UNIVERSITY OF SCIENCE AND TECHNOLOGY</w:t>
      </w:r>
    </w:p>
    <w:p w14:paraId="7F77E921" w14:textId="77777777" w:rsidR="003B73D7" w:rsidRPr="00480D62" w:rsidRDefault="003B73D7" w:rsidP="00325024">
      <w:pPr>
        <w:jc w:val="center"/>
        <w:rPr>
          <w:b/>
          <w:bCs/>
          <w:sz w:val="32"/>
          <w:szCs w:val="32"/>
        </w:rPr>
      </w:pPr>
      <w:r w:rsidRPr="00480D62">
        <w:rPr>
          <w:b/>
          <w:bCs/>
          <w:sz w:val="32"/>
          <w:szCs w:val="32"/>
        </w:rPr>
        <w:t>DEVANG PATEL INSTITUTE OF ADVANCE TECHNOLOGY AND RESEARCH</w:t>
      </w:r>
    </w:p>
    <w:p w14:paraId="363782BC" w14:textId="115F6A73" w:rsidR="003B73D7" w:rsidRPr="00480D62" w:rsidRDefault="00936BA3" w:rsidP="00325024">
      <w:pPr>
        <w:jc w:val="center"/>
        <w:rPr>
          <w:b/>
          <w:bCs/>
          <w:sz w:val="32"/>
          <w:szCs w:val="32"/>
        </w:rPr>
      </w:pPr>
      <w:r w:rsidRPr="00480D62">
        <w:rPr>
          <w:b/>
          <w:bCs/>
          <w:sz w:val="32"/>
          <w:szCs w:val="32"/>
        </w:rPr>
        <w:t xml:space="preserve">Department of </w:t>
      </w:r>
      <w:r w:rsidR="00B44803" w:rsidRPr="00480D62">
        <w:rPr>
          <w:b/>
          <w:bCs/>
          <w:sz w:val="32"/>
          <w:szCs w:val="32"/>
        </w:rPr>
        <w:t>Computer</w:t>
      </w:r>
      <w:r w:rsidR="00A86BA0" w:rsidRPr="00480D62">
        <w:rPr>
          <w:b/>
          <w:bCs/>
          <w:sz w:val="32"/>
          <w:szCs w:val="32"/>
        </w:rPr>
        <w:t xml:space="preserve"> Science and </w:t>
      </w:r>
      <w:r w:rsidR="00B44803" w:rsidRPr="00480D62">
        <w:rPr>
          <w:b/>
          <w:bCs/>
          <w:sz w:val="32"/>
          <w:szCs w:val="32"/>
        </w:rPr>
        <w:t>Engineering</w:t>
      </w:r>
    </w:p>
    <w:p w14:paraId="736E57BE" w14:textId="2279161F" w:rsidR="00281E95" w:rsidRPr="00480D62" w:rsidRDefault="003B73D7" w:rsidP="00325024">
      <w:pPr>
        <w:jc w:val="center"/>
        <w:rPr>
          <w:b/>
          <w:bCs/>
          <w:sz w:val="32"/>
          <w:szCs w:val="32"/>
        </w:rPr>
      </w:pPr>
      <w:r w:rsidRPr="00480D62">
        <w:rPr>
          <w:b/>
          <w:bCs/>
          <w:sz w:val="32"/>
          <w:szCs w:val="32"/>
        </w:rPr>
        <w:t>ACADEMIC</w:t>
      </w:r>
      <w:r w:rsidR="003D6E5C" w:rsidRPr="00480D62">
        <w:rPr>
          <w:b/>
          <w:bCs/>
          <w:sz w:val="32"/>
          <w:szCs w:val="32"/>
        </w:rPr>
        <w:t xml:space="preserve"> YEAR: 202</w:t>
      </w:r>
      <w:r w:rsidR="00E96B72" w:rsidRPr="00480D62">
        <w:rPr>
          <w:b/>
          <w:bCs/>
          <w:sz w:val="32"/>
          <w:szCs w:val="32"/>
        </w:rPr>
        <w:t>2</w:t>
      </w:r>
      <w:r w:rsidR="003D6E5C" w:rsidRPr="00480D62">
        <w:rPr>
          <w:b/>
          <w:bCs/>
          <w:sz w:val="32"/>
          <w:szCs w:val="32"/>
        </w:rPr>
        <w:t>-202</w:t>
      </w:r>
      <w:r w:rsidR="00E96B72" w:rsidRPr="00480D62">
        <w:rPr>
          <w:b/>
          <w:bCs/>
          <w:sz w:val="32"/>
          <w:szCs w:val="32"/>
        </w:rPr>
        <w:t>3</w:t>
      </w:r>
    </w:p>
    <w:tbl>
      <w:tblPr>
        <w:tblStyle w:val="TableGrid"/>
        <w:tblW w:w="16279" w:type="dxa"/>
        <w:tblInd w:w="-8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5"/>
        <w:gridCol w:w="8174"/>
      </w:tblGrid>
      <w:tr w:rsidR="00D461DA" w:rsidRPr="00480D62" w14:paraId="61BC2C6D" w14:textId="77777777" w:rsidTr="00480D62">
        <w:trPr>
          <w:trHeight w:val="202"/>
        </w:trPr>
        <w:tc>
          <w:tcPr>
            <w:tcW w:w="8105" w:type="dxa"/>
          </w:tcPr>
          <w:p w14:paraId="74AA8FAA" w14:textId="338BA38B" w:rsidR="00D461DA" w:rsidRPr="00480D62" w:rsidRDefault="00480D62" w:rsidP="00480D62">
            <w:pPr>
              <w:ind w:right="-330"/>
              <w:rPr>
                <w:b/>
                <w:bCs/>
                <w:sz w:val="32"/>
                <w:szCs w:val="32"/>
              </w:rPr>
            </w:pPr>
            <w:r w:rsidRPr="00480D62">
              <w:rPr>
                <w:b/>
                <w:bCs/>
                <w:sz w:val="32"/>
                <w:szCs w:val="32"/>
              </w:rPr>
              <w:t xml:space="preserve">  </w:t>
            </w:r>
            <w:r w:rsidR="00D461DA" w:rsidRPr="00480D62">
              <w:rPr>
                <w:b/>
                <w:bCs/>
                <w:sz w:val="32"/>
                <w:szCs w:val="32"/>
              </w:rPr>
              <w:t>Subject Name:</w:t>
            </w:r>
            <w:r w:rsidR="00325024" w:rsidRPr="00480D62">
              <w:rPr>
                <w:b/>
                <w:bCs/>
                <w:sz w:val="32"/>
                <w:szCs w:val="32"/>
              </w:rPr>
              <w:t xml:space="preserve"> DESIGN</w:t>
            </w:r>
            <w:r w:rsidR="00325024" w:rsidRPr="00480D62">
              <w:rPr>
                <w:b/>
                <w:bCs/>
                <w:spacing w:val="-1"/>
                <w:sz w:val="32"/>
                <w:szCs w:val="32"/>
              </w:rPr>
              <w:t xml:space="preserve"> </w:t>
            </w:r>
            <w:r w:rsidR="00325024" w:rsidRPr="00480D62">
              <w:rPr>
                <w:b/>
                <w:bCs/>
                <w:sz w:val="32"/>
                <w:szCs w:val="32"/>
              </w:rPr>
              <w:t>OF</w:t>
            </w:r>
            <w:r w:rsidR="00325024" w:rsidRPr="00480D62">
              <w:rPr>
                <w:b/>
                <w:bCs/>
                <w:spacing w:val="-4"/>
                <w:sz w:val="32"/>
                <w:szCs w:val="32"/>
              </w:rPr>
              <w:t xml:space="preserve"> </w:t>
            </w:r>
            <w:r w:rsidR="00325024" w:rsidRPr="00480D62">
              <w:rPr>
                <w:b/>
                <w:bCs/>
                <w:sz w:val="32"/>
                <w:szCs w:val="32"/>
              </w:rPr>
              <w:t>LANGUAGE</w:t>
            </w:r>
            <w:r w:rsidR="00325024" w:rsidRPr="00480D62">
              <w:rPr>
                <w:b/>
                <w:bCs/>
                <w:spacing w:val="-2"/>
                <w:sz w:val="32"/>
                <w:szCs w:val="32"/>
              </w:rPr>
              <w:t xml:space="preserve"> </w:t>
            </w:r>
            <w:r w:rsidR="00325024" w:rsidRPr="00480D62">
              <w:rPr>
                <w:b/>
                <w:bCs/>
                <w:sz w:val="32"/>
                <w:szCs w:val="32"/>
              </w:rPr>
              <w:t>PROCESSOR</w:t>
            </w:r>
          </w:p>
        </w:tc>
        <w:tc>
          <w:tcPr>
            <w:tcW w:w="8174" w:type="dxa"/>
          </w:tcPr>
          <w:p w14:paraId="4E5659B4" w14:textId="29B7881C" w:rsidR="00D461DA" w:rsidRPr="00480D62" w:rsidRDefault="00480D62" w:rsidP="00325024">
            <w:pPr>
              <w:jc w:val="center"/>
              <w:rPr>
                <w:b/>
                <w:bCs/>
                <w:sz w:val="32"/>
                <w:szCs w:val="32"/>
              </w:rPr>
            </w:pPr>
            <w:r w:rsidRPr="00480D62">
              <w:rPr>
                <w:b/>
                <w:bCs/>
                <w:sz w:val="32"/>
                <w:szCs w:val="32"/>
              </w:rPr>
              <w:t xml:space="preserve">                            </w:t>
            </w:r>
            <w:r w:rsidR="003336F8" w:rsidRPr="00480D62">
              <w:rPr>
                <w:b/>
                <w:bCs/>
                <w:sz w:val="32"/>
                <w:szCs w:val="32"/>
              </w:rPr>
              <w:t xml:space="preserve">Subject Code: </w:t>
            </w:r>
            <w:proofErr w:type="spellStart"/>
            <w:r w:rsidR="00E96B72" w:rsidRPr="00480D62">
              <w:rPr>
                <w:b/>
                <w:bCs/>
                <w:sz w:val="32"/>
                <w:szCs w:val="32"/>
              </w:rPr>
              <w:t>CS</w:t>
            </w:r>
            <w:r w:rsidR="00325024" w:rsidRPr="00480D62">
              <w:rPr>
                <w:b/>
                <w:bCs/>
                <w:sz w:val="32"/>
                <w:szCs w:val="32"/>
              </w:rPr>
              <w:t>450</w:t>
            </w:r>
            <w:proofErr w:type="spellEnd"/>
          </w:p>
        </w:tc>
      </w:tr>
      <w:tr w:rsidR="00D461DA" w:rsidRPr="00480D62" w14:paraId="639AA81B" w14:textId="77777777" w:rsidTr="00480D62">
        <w:trPr>
          <w:trHeight w:val="873"/>
        </w:trPr>
        <w:tc>
          <w:tcPr>
            <w:tcW w:w="8105" w:type="dxa"/>
          </w:tcPr>
          <w:p w14:paraId="0B0129DE" w14:textId="336E5234" w:rsidR="00D461DA" w:rsidRPr="00480D62" w:rsidRDefault="00480D62" w:rsidP="00325024">
            <w:pPr>
              <w:rPr>
                <w:b/>
                <w:bCs/>
                <w:sz w:val="32"/>
                <w:szCs w:val="32"/>
              </w:rPr>
            </w:pPr>
            <w:r w:rsidRPr="00480D62">
              <w:rPr>
                <w:b/>
                <w:bCs/>
                <w:sz w:val="32"/>
                <w:szCs w:val="32"/>
              </w:rPr>
              <w:t xml:space="preserve">  </w:t>
            </w:r>
            <w:r w:rsidR="00AE5D67" w:rsidRPr="00480D62">
              <w:rPr>
                <w:b/>
                <w:bCs/>
                <w:sz w:val="32"/>
                <w:szCs w:val="32"/>
              </w:rPr>
              <w:t>Semester:</w:t>
            </w:r>
            <w:r w:rsidR="003336F8" w:rsidRPr="00480D62">
              <w:rPr>
                <w:b/>
                <w:bCs/>
                <w:sz w:val="32"/>
                <w:szCs w:val="32"/>
              </w:rPr>
              <w:t xml:space="preserve"> </w:t>
            </w:r>
            <w:r w:rsidR="00325024" w:rsidRPr="00480D62">
              <w:rPr>
                <w:b/>
                <w:bCs/>
                <w:sz w:val="32"/>
                <w:szCs w:val="32"/>
              </w:rPr>
              <w:t>7</w:t>
            </w:r>
            <w:r w:rsidR="003336F8" w:rsidRPr="00480D62">
              <w:rPr>
                <w:b/>
                <w:bCs/>
                <w:sz w:val="32"/>
                <w:szCs w:val="32"/>
                <w:vertAlign w:val="superscript"/>
              </w:rPr>
              <w:t>th</w:t>
            </w:r>
          </w:p>
        </w:tc>
        <w:tc>
          <w:tcPr>
            <w:tcW w:w="8174" w:type="dxa"/>
          </w:tcPr>
          <w:p w14:paraId="46AFDC13" w14:textId="335F099B" w:rsidR="00D461DA" w:rsidRPr="00480D62" w:rsidRDefault="00D461DA" w:rsidP="00325024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</w:tr>
    </w:tbl>
    <w:p w14:paraId="7ED34DF5" w14:textId="77777777" w:rsidR="00325024" w:rsidRPr="00480D62" w:rsidRDefault="00325024" w:rsidP="00325024">
      <w:pPr>
        <w:jc w:val="center"/>
        <w:rPr>
          <w:sz w:val="32"/>
          <w:szCs w:val="32"/>
        </w:rPr>
      </w:pPr>
    </w:p>
    <w:p w14:paraId="7D8D4F4C" w14:textId="49B34E65" w:rsidR="00FA3C24" w:rsidRPr="00480D62" w:rsidRDefault="00DD6574" w:rsidP="00325024">
      <w:pPr>
        <w:jc w:val="center"/>
        <w:rPr>
          <w:b/>
          <w:bCs/>
          <w:sz w:val="48"/>
          <w:szCs w:val="48"/>
        </w:rPr>
      </w:pPr>
      <w:r w:rsidRPr="00480D62">
        <w:rPr>
          <w:b/>
          <w:bCs/>
          <w:sz w:val="48"/>
          <w:szCs w:val="48"/>
        </w:rPr>
        <w:t>Practical List</w:t>
      </w:r>
    </w:p>
    <w:tbl>
      <w:tblPr>
        <w:tblStyle w:val="TableGrid"/>
        <w:tblW w:w="13962" w:type="dxa"/>
        <w:tblInd w:w="-5" w:type="dxa"/>
        <w:tblLook w:val="04A0" w:firstRow="1" w:lastRow="0" w:firstColumn="1" w:lastColumn="0" w:noHBand="0" w:noVBand="1"/>
      </w:tblPr>
      <w:tblGrid>
        <w:gridCol w:w="1013"/>
        <w:gridCol w:w="10552"/>
        <w:gridCol w:w="1251"/>
        <w:gridCol w:w="1146"/>
      </w:tblGrid>
      <w:tr w:rsidR="00274580" w:rsidRPr="00480D62" w14:paraId="3515C43F" w14:textId="77777777" w:rsidTr="00480D62">
        <w:trPr>
          <w:trHeight w:val="999"/>
        </w:trPr>
        <w:tc>
          <w:tcPr>
            <w:tcW w:w="1013" w:type="dxa"/>
            <w:vAlign w:val="center"/>
          </w:tcPr>
          <w:p w14:paraId="71BDBFDD" w14:textId="6F5A3A6C" w:rsidR="00274580" w:rsidRPr="00480D62" w:rsidRDefault="00274580" w:rsidP="00480D62">
            <w:pPr>
              <w:jc w:val="center"/>
              <w:rPr>
                <w:sz w:val="48"/>
                <w:szCs w:val="48"/>
              </w:rPr>
            </w:pPr>
            <w:bookmarkStart w:id="0" w:name="_GoBack" w:colFirst="2" w:colLast="3"/>
            <w:r w:rsidRPr="00480D62">
              <w:rPr>
                <w:sz w:val="48"/>
                <w:szCs w:val="48"/>
              </w:rPr>
              <w:t>Sr. No.</w:t>
            </w:r>
          </w:p>
        </w:tc>
        <w:tc>
          <w:tcPr>
            <w:tcW w:w="10552" w:type="dxa"/>
            <w:vAlign w:val="center"/>
          </w:tcPr>
          <w:p w14:paraId="17768337" w14:textId="0C0CDA4D" w:rsidR="00274580" w:rsidRPr="00480D62" w:rsidRDefault="00274580" w:rsidP="00480D62">
            <w:pPr>
              <w:jc w:val="center"/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Aim</w:t>
            </w:r>
          </w:p>
        </w:tc>
        <w:tc>
          <w:tcPr>
            <w:tcW w:w="1251" w:type="dxa"/>
            <w:vAlign w:val="center"/>
          </w:tcPr>
          <w:p w14:paraId="0C649FB1" w14:textId="586505ED" w:rsidR="00274580" w:rsidRPr="00480D62" w:rsidRDefault="00274580" w:rsidP="00480D62">
            <w:pPr>
              <w:jc w:val="center"/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Hrs.</w:t>
            </w:r>
          </w:p>
        </w:tc>
        <w:tc>
          <w:tcPr>
            <w:tcW w:w="1146" w:type="dxa"/>
            <w:vAlign w:val="center"/>
          </w:tcPr>
          <w:p w14:paraId="607327AE" w14:textId="2513ECD0" w:rsidR="00274580" w:rsidRPr="00480D62" w:rsidRDefault="00274580" w:rsidP="00480D62">
            <w:pPr>
              <w:jc w:val="center"/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COs</w:t>
            </w:r>
          </w:p>
        </w:tc>
      </w:tr>
      <w:tr w:rsidR="00325024" w:rsidRPr="00480D62" w14:paraId="413606D1" w14:textId="77777777" w:rsidTr="00480D62">
        <w:trPr>
          <w:trHeight w:val="999"/>
        </w:trPr>
        <w:tc>
          <w:tcPr>
            <w:tcW w:w="1013" w:type="dxa"/>
            <w:vAlign w:val="center"/>
          </w:tcPr>
          <w:p w14:paraId="1F16737D" w14:textId="738021AA" w:rsidR="00325024" w:rsidRPr="00480D62" w:rsidRDefault="00325024" w:rsidP="00325024">
            <w:pPr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1</w:t>
            </w:r>
          </w:p>
        </w:tc>
        <w:tc>
          <w:tcPr>
            <w:tcW w:w="10552" w:type="dxa"/>
          </w:tcPr>
          <w:p w14:paraId="3B594AA4" w14:textId="2B773DAF" w:rsidR="00325024" w:rsidRPr="00480D62" w:rsidRDefault="00325024" w:rsidP="00325024">
            <w:pPr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Implement</w:t>
            </w:r>
            <w:r w:rsidRPr="00480D62">
              <w:rPr>
                <w:spacing w:val="22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a</w:t>
            </w:r>
            <w:r w:rsidRPr="00480D62">
              <w:rPr>
                <w:spacing w:val="11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lexical</w:t>
            </w:r>
            <w:r w:rsidRPr="00480D62">
              <w:rPr>
                <w:spacing w:val="9"/>
                <w:sz w:val="48"/>
                <w:szCs w:val="48"/>
              </w:rPr>
              <w:t xml:space="preserve"> </w:t>
            </w:r>
            <w:proofErr w:type="spellStart"/>
            <w:r w:rsidRPr="00480D62">
              <w:rPr>
                <w:sz w:val="48"/>
                <w:szCs w:val="48"/>
              </w:rPr>
              <w:t>analyzer</w:t>
            </w:r>
            <w:proofErr w:type="spellEnd"/>
            <w:r w:rsidRPr="00480D62">
              <w:rPr>
                <w:spacing w:val="19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for</w:t>
            </w:r>
            <w:r w:rsidRPr="00480D62">
              <w:rPr>
                <w:spacing w:val="18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a</w:t>
            </w:r>
            <w:r w:rsidRPr="00480D62">
              <w:rPr>
                <w:spacing w:val="17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subset</w:t>
            </w:r>
            <w:r w:rsidRPr="00480D62">
              <w:rPr>
                <w:spacing w:val="17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of</w:t>
            </w:r>
            <w:r w:rsidRPr="00480D62">
              <w:rPr>
                <w:spacing w:val="10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C</w:t>
            </w:r>
            <w:r w:rsidRPr="00480D62">
              <w:rPr>
                <w:spacing w:val="15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using</w:t>
            </w:r>
            <w:r w:rsidRPr="00480D62">
              <w:rPr>
                <w:spacing w:val="-57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LEX</w:t>
            </w:r>
            <w:r w:rsidRPr="00480D62">
              <w:rPr>
                <w:spacing w:val="-3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Implementation</w:t>
            </w:r>
            <w:r w:rsidRPr="00480D62">
              <w:rPr>
                <w:spacing w:val="-7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should</w:t>
            </w:r>
            <w:r w:rsidRPr="00480D62">
              <w:rPr>
                <w:spacing w:val="-2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support</w:t>
            </w:r>
            <w:r w:rsidRPr="00480D62">
              <w:rPr>
                <w:spacing w:val="-2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Error</w:t>
            </w:r>
            <w:r w:rsidRPr="00480D62">
              <w:rPr>
                <w:spacing w:val="-2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handling.</w:t>
            </w:r>
          </w:p>
        </w:tc>
        <w:tc>
          <w:tcPr>
            <w:tcW w:w="1251" w:type="dxa"/>
            <w:vAlign w:val="center"/>
          </w:tcPr>
          <w:p w14:paraId="7CC9AC89" w14:textId="36A1342F" w:rsidR="00325024" w:rsidRPr="00480D62" w:rsidRDefault="00325024" w:rsidP="00480D62">
            <w:pPr>
              <w:jc w:val="center"/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2</w:t>
            </w:r>
          </w:p>
        </w:tc>
        <w:tc>
          <w:tcPr>
            <w:tcW w:w="1146" w:type="dxa"/>
            <w:vAlign w:val="center"/>
          </w:tcPr>
          <w:p w14:paraId="35F5FAB6" w14:textId="1AB75DE4" w:rsidR="00325024" w:rsidRPr="00480D62" w:rsidRDefault="00325024" w:rsidP="00480D62">
            <w:pPr>
              <w:jc w:val="center"/>
              <w:rPr>
                <w:sz w:val="48"/>
                <w:szCs w:val="48"/>
              </w:rPr>
            </w:pPr>
            <w:proofErr w:type="spellStart"/>
            <w:r w:rsidRPr="00480D62">
              <w:rPr>
                <w:sz w:val="48"/>
                <w:szCs w:val="48"/>
              </w:rPr>
              <w:t>CO1</w:t>
            </w:r>
            <w:proofErr w:type="spellEnd"/>
          </w:p>
        </w:tc>
      </w:tr>
      <w:tr w:rsidR="00325024" w:rsidRPr="00480D62" w14:paraId="0A4D469B" w14:textId="77777777" w:rsidTr="00480D62">
        <w:trPr>
          <w:trHeight w:val="980"/>
        </w:trPr>
        <w:tc>
          <w:tcPr>
            <w:tcW w:w="1013" w:type="dxa"/>
            <w:vAlign w:val="center"/>
          </w:tcPr>
          <w:p w14:paraId="50B06959" w14:textId="15986E45" w:rsidR="00325024" w:rsidRPr="00480D62" w:rsidRDefault="00325024" w:rsidP="00325024">
            <w:pPr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2</w:t>
            </w:r>
          </w:p>
        </w:tc>
        <w:tc>
          <w:tcPr>
            <w:tcW w:w="10552" w:type="dxa"/>
          </w:tcPr>
          <w:p w14:paraId="1AC66AFA" w14:textId="188627BC" w:rsidR="00325024" w:rsidRPr="00480D62" w:rsidRDefault="00325024" w:rsidP="00325024">
            <w:pPr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Implement a</w:t>
            </w:r>
            <w:r w:rsidRPr="00480D62">
              <w:rPr>
                <w:spacing w:val="-4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lexical</w:t>
            </w:r>
            <w:r w:rsidRPr="00480D62">
              <w:rPr>
                <w:spacing w:val="-9"/>
                <w:sz w:val="48"/>
                <w:szCs w:val="48"/>
              </w:rPr>
              <w:t xml:space="preserve"> </w:t>
            </w:r>
            <w:proofErr w:type="spellStart"/>
            <w:r w:rsidRPr="00480D62">
              <w:rPr>
                <w:sz w:val="48"/>
                <w:szCs w:val="48"/>
              </w:rPr>
              <w:t>analyzer</w:t>
            </w:r>
            <w:proofErr w:type="spellEnd"/>
            <w:r w:rsidRPr="00480D62">
              <w:rPr>
                <w:spacing w:val="2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for</w:t>
            </w:r>
            <w:r w:rsidRPr="00480D62">
              <w:rPr>
                <w:spacing w:val="-3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identification</w:t>
            </w:r>
            <w:r w:rsidRPr="00480D62">
              <w:rPr>
                <w:spacing w:val="-8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of</w:t>
            </w:r>
            <w:r w:rsidRPr="00480D62">
              <w:rPr>
                <w:spacing w:val="-57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numbers.</w:t>
            </w:r>
          </w:p>
        </w:tc>
        <w:tc>
          <w:tcPr>
            <w:tcW w:w="1251" w:type="dxa"/>
            <w:vAlign w:val="center"/>
          </w:tcPr>
          <w:p w14:paraId="259C1741" w14:textId="615BB5CE" w:rsidR="00325024" w:rsidRPr="00480D62" w:rsidRDefault="00325024" w:rsidP="00480D62">
            <w:pPr>
              <w:jc w:val="center"/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2</w:t>
            </w:r>
          </w:p>
        </w:tc>
        <w:tc>
          <w:tcPr>
            <w:tcW w:w="1146" w:type="dxa"/>
            <w:vAlign w:val="center"/>
          </w:tcPr>
          <w:p w14:paraId="78178FB5" w14:textId="6FB1DBE5" w:rsidR="00325024" w:rsidRPr="00480D62" w:rsidRDefault="00325024" w:rsidP="00480D62">
            <w:pPr>
              <w:jc w:val="center"/>
              <w:rPr>
                <w:sz w:val="48"/>
                <w:szCs w:val="48"/>
              </w:rPr>
            </w:pPr>
            <w:proofErr w:type="spellStart"/>
            <w:r w:rsidRPr="00480D62">
              <w:rPr>
                <w:sz w:val="48"/>
                <w:szCs w:val="48"/>
              </w:rPr>
              <w:t>CO</w:t>
            </w:r>
            <w:r w:rsidR="00480D62" w:rsidRPr="00480D62">
              <w:rPr>
                <w:sz w:val="48"/>
                <w:szCs w:val="48"/>
              </w:rPr>
              <w:t>6</w:t>
            </w:r>
            <w:proofErr w:type="spellEnd"/>
          </w:p>
        </w:tc>
      </w:tr>
      <w:tr w:rsidR="00325024" w:rsidRPr="00480D62" w14:paraId="26D7867E" w14:textId="77777777" w:rsidTr="00480D62">
        <w:trPr>
          <w:trHeight w:val="1499"/>
        </w:trPr>
        <w:tc>
          <w:tcPr>
            <w:tcW w:w="1013" w:type="dxa"/>
            <w:vAlign w:val="center"/>
          </w:tcPr>
          <w:p w14:paraId="519A7077" w14:textId="13CB1C1E" w:rsidR="00325024" w:rsidRPr="00480D62" w:rsidRDefault="00325024" w:rsidP="00325024">
            <w:pPr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3</w:t>
            </w:r>
          </w:p>
        </w:tc>
        <w:tc>
          <w:tcPr>
            <w:tcW w:w="10552" w:type="dxa"/>
          </w:tcPr>
          <w:p w14:paraId="2CD95C00" w14:textId="6DAF23DF" w:rsidR="00325024" w:rsidRPr="00480D62" w:rsidRDefault="00325024" w:rsidP="00325024">
            <w:pPr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Write</w:t>
            </w:r>
            <w:r w:rsidRPr="00480D62">
              <w:rPr>
                <w:spacing w:val="-3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an</w:t>
            </w:r>
            <w:r w:rsidRPr="00480D62">
              <w:rPr>
                <w:spacing w:val="-6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ambiguous</w:t>
            </w:r>
            <w:r w:rsidRPr="00480D62">
              <w:rPr>
                <w:spacing w:val="-4"/>
                <w:sz w:val="48"/>
                <w:szCs w:val="48"/>
              </w:rPr>
              <w:t xml:space="preserve"> </w:t>
            </w:r>
            <w:proofErr w:type="spellStart"/>
            <w:r w:rsidRPr="00480D62">
              <w:rPr>
                <w:sz w:val="48"/>
                <w:szCs w:val="48"/>
              </w:rPr>
              <w:t>CFG</w:t>
            </w:r>
            <w:proofErr w:type="spellEnd"/>
            <w:r w:rsidRPr="00480D62">
              <w:rPr>
                <w:spacing w:val="-2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to</w:t>
            </w:r>
            <w:r w:rsidRPr="00480D62">
              <w:rPr>
                <w:spacing w:val="-2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recognize</w:t>
            </w:r>
            <w:r w:rsidRPr="00480D62">
              <w:rPr>
                <w:spacing w:val="-2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an</w:t>
            </w:r>
            <w:r w:rsidRPr="00480D62">
              <w:rPr>
                <w:spacing w:val="-2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infix</w:t>
            </w:r>
            <w:r w:rsidRPr="00480D62">
              <w:rPr>
                <w:spacing w:val="-57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expression</w:t>
            </w:r>
            <w:r w:rsidRPr="00480D62">
              <w:rPr>
                <w:spacing w:val="-5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and</w:t>
            </w:r>
            <w:r w:rsidRPr="00480D62">
              <w:rPr>
                <w:spacing w:val="5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implement</w:t>
            </w:r>
            <w:r w:rsidRPr="00480D62">
              <w:rPr>
                <w:spacing w:val="5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a parser</w:t>
            </w:r>
            <w:r w:rsidRPr="00480D62">
              <w:rPr>
                <w:spacing w:val="-2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that</w:t>
            </w:r>
            <w:r w:rsidRPr="00480D62">
              <w:rPr>
                <w:spacing w:val="1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recognizes</w:t>
            </w:r>
            <w:r w:rsidRPr="00480D62">
              <w:rPr>
                <w:spacing w:val="-3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the</w:t>
            </w:r>
            <w:r w:rsidRPr="00480D62">
              <w:rPr>
                <w:spacing w:val="2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infix</w:t>
            </w:r>
            <w:r w:rsidRPr="00480D62">
              <w:rPr>
                <w:spacing w:val="-1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expression</w:t>
            </w:r>
            <w:r w:rsidRPr="00480D62">
              <w:rPr>
                <w:spacing w:val="-5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using</w:t>
            </w:r>
            <w:r w:rsidRPr="00480D62">
              <w:rPr>
                <w:spacing w:val="-1"/>
                <w:sz w:val="48"/>
                <w:szCs w:val="48"/>
              </w:rPr>
              <w:t xml:space="preserve"> </w:t>
            </w:r>
            <w:proofErr w:type="spellStart"/>
            <w:r w:rsidRPr="00480D62">
              <w:rPr>
                <w:sz w:val="48"/>
                <w:szCs w:val="48"/>
              </w:rPr>
              <w:t>YACC</w:t>
            </w:r>
            <w:proofErr w:type="spellEnd"/>
          </w:p>
        </w:tc>
        <w:tc>
          <w:tcPr>
            <w:tcW w:w="1251" w:type="dxa"/>
            <w:vAlign w:val="center"/>
          </w:tcPr>
          <w:p w14:paraId="63195BE2" w14:textId="165A8BA9" w:rsidR="00325024" w:rsidRPr="00480D62" w:rsidRDefault="00325024" w:rsidP="00480D62">
            <w:pPr>
              <w:jc w:val="center"/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2</w:t>
            </w:r>
          </w:p>
        </w:tc>
        <w:tc>
          <w:tcPr>
            <w:tcW w:w="1146" w:type="dxa"/>
            <w:vAlign w:val="center"/>
          </w:tcPr>
          <w:p w14:paraId="6DEFFE0B" w14:textId="0917665A" w:rsidR="00325024" w:rsidRPr="00480D62" w:rsidRDefault="00325024" w:rsidP="00480D62">
            <w:pPr>
              <w:jc w:val="center"/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CO2</w:t>
            </w:r>
          </w:p>
        </w:tc>
      </w:tr>
      <w:tr w:rsidR="00325024" w:rsidRPr="00480D62" w14:paraId="30532AAC" w14:textId="77777777" w:rsidTr="00480D62">
        <w:trPr>
          <w:trHeight w:val="499"/>
        </w:trPr>
        <w:tc>
          <w:tcPr>
            <w:tcW w:w="1013" w:type="dxa"/>
            <w:vAlign w:val="center"/>
          </w:tcPr>
          <w:p w14:paraId="354F4EA4" w14:textId="72027693" w:rsidR="00325024" w:rsidRPr="00480D62" w:rsidRDefault="00325024" w:rsidP="00325024">
            <w:pPr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4</w:t>
            </w:r>
          </w:p>
        </w:tc>
        <w:tc>
          <w:tcPr>
            <w:tcW w:w="10552" w:type="dxa"/>
          </w:tcPr>
          <w:p w14:paraId="3E88AC44" w14:textId="73001446" w:rsidR="00325024" w:rsidRPr="00480D62" w:rsidRDefault="00325024" w:rsidP="00325024">
            <w:pPr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Implement</w:t>
            </w:r>
            <w:r w:rsidRPr="00480D62">
              <w:rPr>
                <w:spacing w:val="1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a</w:t>
            </w:r>
            <w:r w:rsidRPr="00480D62">
              <w:rPr>
                <w:spacing w:val="-3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Calculator</w:t>
            </w:r>
            <w:r w:rsidRPr="00480D62">
              <w:rPr>
                <w:spacing w:val="-6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using</w:t>
            </w:r>
            <w:r w:rsidRPr="00480D62">
              <w:rPr>
                <w:spacing w:val="-2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LEX</w:t>
            </w:r>
            <w:r w:rsidRPr="00480D62">
              <w:rPr>
                <w:spacing w:val="-4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and</w:t>
            </w:r>
            <w:r w:rsidRPr="00480D62">
              <w:rPr>
                <w:spacing w:val="-3"/>
                <w:sz w:val="48"/>
                <w:szCs w:val="48"/>
              </w:rPr>
              <w:t xml:space="preserve"> </w:t>
            </w:r>
            <w:proofErr w:type="spellStart"/>
            <w:r w:rsidRPr="00480D62">
              <w:rPr>
                <w:sz w:val="48"/>
                <w:szCs w:val="48"/>
              </w:rPr>
              <w:t>YACC</w:t>
            </w:r>
            <w:proofErr w:type="spellEnd"/>
            <w:r w:rsidRPr="00480D62">
              <w:rPr>
                <w:sz w:val="48"/>
                <w:szCs w:val="48"/>
              </w:rPr>
              <w:t>.</w:t>
            </w:r>
          </w:p>
        </w:tc>
        <w:tc>
          <w:tcPr>
            <w:tcW w:w="1251" w:type="dxa"/>
            <w:vAlign w:val="center"/>
          </w:tcPr>
          <w:p w14:paraId="3CA6A589" w14:textId="2AAC947C" w:rsidR="00325024" w:rsidRPr="00480D62" w:rsidRDefault="00325024" w:rsidP="00480D62">
            <w:pPr>
              <w:jc w:val="center"/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4</w:t>
            </w:r>
          </w:p>
        </w:tc>
        <w:tc>
          <w:tcPr>
            <w:tcW w:w="1146" w:type="dxa"/>
            <w:vAlign w:val="center"/>
          </w:tcPr>
          <w:p w14:paraId="6D2F1430" w14:textId="42F0A93D" w:rsidR="00325024" w:rsidRPr="00480D62" w:rsidRDefault="00325024" w:rsidP="00480D62">
            <w:pPr>
              <w:jc w:val="center"/>
              <w:rPr>
                <w:sz w:val="48"/>
                <w:szCs w:val="48"/>
              </w:rPr>
            </w:pPr>
            <w:proofErr w:type="spellStart"/>
            <w:r w:rsidRPr="00480D62">
              <w:rPr>
                <w:sz w:val="48"/>
                <w:szCs w:val="48"/>
              </w:rPr>
              <w:t>CO1</w:t>
            </w:r>
            <w:proofErr w:type="spellEnd"/>
          </w:p>
        </w:tc>
      </w:tr>
      <w:tr w:rsidR="00325024" w:rsidRPr="00480D62" w14:paraId="2080296F" w14:textId="77777777" w:rsidTr="00480D62">
        <w:trPr>
          <w:trHeight w:val="480"/>
        </w:trPr>
        <w:tc>
          <w:tcPr>
            <w:tcW w:w="1013" w:type="dxa"/>
            <w:vAlign w:val="center"/>
          </w:tcPr>
          <w:p w14:paraId="0198D60A" w14:textId="638BD0C6" w:rsidR="00325024" w:rsidRPr="00480D62" w:rsidRDefault="00325024" w:rsidP="00325024">
            <w:pPr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5</w:t>
            </w:r>
          </w:p>
        </w:tc>
        <w:tc>
          <w:tcPr>
            <w:tcW w:w="10552" w:type="dxa"/>
          </w:tcPr>
          <w:p w14:paraId="5F57F108" w14:textId="6516C1C8" w:rsidR="00325024" w:rsidRPr="00480D62" w:rsidRDefault="00325024" w:rsidP="00325024">
            <w:pPr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Implementation</w:t>
            </w:r>
            <w:r w:rsidRPr="00480D62">
              <w:rPr>
                <w:spacing w:val="-4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of</w:t>
            </w:r>
            <w:r w:rsidRPr="00480D62">
              <w:rPr>
                <w:spacing w:val="-6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Syntax</w:t>
            </w:r>
            <w:r w:rsidRPr="00480D62">
              <w:rPr>
                <w:spacing w:val="-4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Tree</w:t>
            </w:r>
          </w:p>
        </w:tc>
        <w:tc>
          <w:tcPr>
            <w:tcW w:w="1251" w:type="dxa"/>
            <w:vAlign w:val="center"/>
          </w:tcPr>
          <w:p w14:paraId="1330E456" w14:textId="39C91477" w:rsidR="00325024" w:rsidRPr="00480D62" w:rsidRDefault="00325024" w:rsidP="00480D62">
            <w:pPr>
              <w:jc w:val="center"/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4</w:t>
            </w:r>
          </w:p>
        </w:tc>
        <w:tc>
          <w:tcPr>
            <w:tcW w:w="1146" w:type="dxa"/>
            <w:vAlign w:val="center"/>
          </w:tcPr>
          <w:p w14:paraId="15C35C6F" w14:textId="6CE5820B" w:rsidR="00325024" w:rsidRPr="00480D62" w:rsidRDefault="00325024" w:rsidP="00480D62">
            <w:pPr>
              <w:jc w:val="center"/>
              <w:rPr>
                <w:sz w:val="48"/>
                <w:szCs w:val="48"/>
              </w:rPr>
            </w:pPr>
            <w:proofErr w:type="spellStart"/>
            <w:r w:rsidRPr="00480D62">
              <w:rPr>
                <w:sz w:val="48"/>
                <w:szCs w:val="48"/>
              </w:rPr>
              <w:t>CO1</w:t>
            </w:r>
            <w:proofErr w:type="spellEnd"/>
          </w:p>
        </w:tc>
      </w:tr>
      <w:tr w:rsidR="00325024" w:rsidRPr="00480D62" w14:paraId="3D316E2E" w14:textId="77777777" w:rsidTr="00480D62">
        <w:trPr>
          <w:trHeight w:val="499"/>
        </w:trPr>
        <w:tc>
          <w:tcPr>
            <w:tcW w:w="1013" w:type="dxa"/>
            <w:vAlign w:val="center"/>
          </w:tcPr>
          <w:p w14:paraId="41E3525B" w14:textId="224EF8C6" w:rsidR="00325024" w:rsidRPr="00480D62" w:rsidRDefault="00325024" w:rsidP="00325024">
            <w:pPr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6</w:t>
            </w:r>
          </w:p>
        </w:tc>
        <w:tc>
          <w:tcPr>
            <w:tcW w:w="10552" w:type="dxa"/>
          </w:tcPr>
          <w:p w14:paraId="48DB4925" w14:textId="3514F557" w:rsidR="00325024" w:rsidRPr="00480D62" w:rsidRDefault="00325024" w:rsidP="00325024">
            <w:pPr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Implementation</w:t>
            </w:r>
            <w:r w:rsidRPr="00480D62">
              <w:rPr>
                <w:spacing w:val="-7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of</w:t>
            </w:r>
            <w:r w:rsidRPr="00480D62">
              <w:rPr>
                <w:spacing w:val="-10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Context</w:t>
            </w:r>
            <w:r w:rsidRPr="00480D62">
              <w:rPr>
                <w:spacing w:val="3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Free</w:t>
            </w:r>
            <w:r w:rsidRPr="00480D62">
              <w:rPr>
                <w:spacing w:val="-3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Grammar.</w:t>
            </w:r>
          </w:p>
        </w:tc>
        <w:tc>
          <w:tcPr>
            <w:tcW w:w="1251" w:type="dxa"/>
            <w:vAlign w:val="center"/>
          </w:tcPr>
          <w:p w14:paraId="2205D20B" w14:textId="7222F4A4" w:rsidR="00325024" w:rsidRPr="00480D62" w:rsidRDefault="00325024" w:rsidP="00480D62">
            <w:pPr>
              <w:jc w:val="center"/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4</w:t>
            </w:r>
          </w:p>
        </w:tc>
        <w:tc>
          <w:tcPr>
            <w:tcW w:w="1146" w:type="dxa"/>
            <w:vAlign w:val="center"/>
          </w:tcPr>
          <w:p w14:paraId="296DA673" w14:textId="38035385" w:rsidR="00325024" w:rsidRPr="00480D62" w:rsidRDefault="00325024" w:rsidP="00480D62">
            <w:pPr>
              <w:jc w:val="center"/>
              <w:rPr>
                <w:sz w:val="48"/>
                <w:szCs w:val="48"/>
              </w:rPr>
            </w:pPr>
            <w:proofErr w:type="spellStart"/>
            <w:r w:rsidRPr="00480D62">
              <w:rPr>
                <w:sz w:val="48"/>
                <w:szCs w:val="48"/>
              </w:rPr>
              <w:t>CO4</w:t>
            </w:r>
            <w:proofErr w:type="spellEnd"/>
          </w:p>
        </w:tc>
      </w:tr>
      <w:tr w:rsidR="00325024" w:rsidRPr="00480D62" w14:paraId="35730A33" w14:textId="77777777" w:rsidTr="00480D62">
        <w:trPr>
          <w:trHeight w:val="499"/>
        </w:trPr>
        <w:tc>
          <w:tcPr>
            <w:tcW w:w="1013" w:type="dxa"/>
            <w:vAlign w:val="center"/>
          </w:tcPr>
          <w:p w14:paraId="1E735F35" w14:textId="0968C8B2" w:rsidR="00325024" w:rsidRPr="00480D62" w:rsidRDefault="00325024" w:rsidP="00325024">
            <w:pPr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7</w:t>
            </w:r>
          </w:p>
        </w:tc>
        <w:tc>
          <w:tcPr>
            <w:tcW w:w="10552" w:type="dxa"/>
          </w:tcPr>
          <w:p w14:paraId="4B182A21" w14:textId="0014E2BA" w:rsidR="00325024" w:rsidRPr="00480D62" w:rsidRDefault="00325024" w:rsidP="00325024">
            <w:pPr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Design</w:t>
            </w:r>
            <w:r w:rsidRPr="00480D62">
              <w:rPr>
                <w:spacing w:val="-5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of</w:t>
            </w:r>
            <w:r w:rsidRPr="00480D62">
              <w:rPr>
                <w:spacing w:val="-7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a Predictive</w:t>
            </w:r>
            <w:r w:rsidRPr="00480D62">
              <w:rPr>
                <w:spacing w:val="-1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parser</w:t>
            </w:r>
          </w:p>
        </w:tc>
        <w:tc>
          <w:tcPr>
            <w:tcW w:w="1251" w:type="dxa"/>
            <w:vAlign w:val="center"/>
          </w:tcPr>
          <w:p w14:paraId="6297240A" w14:textId="4210287F" w:rsidR="00325024" w:rsidRPr="00480D62" w:rsidRDefault="00325024" w:rsidP="00480D62">
            <w:pPr>
              <w:jc w:val="center"/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4</w:t>
            </w:r>
          </w:p>
        </w:tc>
        <w:tc>
          <w:tcPr>
            <w:tcW w:w="1146" w:type="dxa"/>
            <w:vAlign w:val="center"/>
          </w:tcPr>
          <w:p w14:paraId="6B8FF14C" w14:textId="0DDBA88F" w:rsidR="00325024" w:rsidRPr="00480D62" w:rsidRDefault="00325024" w:rsidP="00480D62">
            <w:pPr>
              <w:jc w:val="center"/>
              <w:rPr>
                <w:sz w:val="48"/>
                <w:szCs w:val="48"/>
              </w:rPr>
            </w:pPr>
            <w:proofErr w:type="spellStart"/>
            <w:r w:rsidRPr="00480D62">
              <w:rPr>
                <w:sz w:val="48"/>
                <w:szCs w:val="48"/>
              </w:rPr>
              <w:t>CO3</w:t>
            </w:r>
            <w:proofErr w:type="spellEnd"/>
          </w:p>
        </w:tc>
      </w:tr>
      <w:tr w:rsidR="00325024" w:rsidRPr="00480D62" w14:paraId="2F822EA7" w14:textId="77777777" w:rsidTr="00480D62">
        <w:trPr>
          <w:trHeight w:val="333"/>
        </w:trPr>
        <w:tc>
          <w:tcPr>
            <w:tcW w:w="1013" w:type="dxa"/>
            <w:vAlign w:val="center"/>
          </w:tcPr>
          <w:p w14:paraId="195B20D2" w14:textId="0758DE3E" w:rsidR="00325024" w:rsidRPr="00480D62" w:rsidRDefault="00325024" w:rsidP="00325024">
            <w:pPr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8</w:t>
            </w:r>
          </w:p>
        </w:tc>
        <w:tc>
          <w:tcPr>
            <w:tcW w:w="10552" w:type="dxa"/>
          </w:tcPr>
          <w:p w14:paraId="5806C70B" w14:textId="3C4A9E10" w:rsidR="00325024" w:rsidRPr="00480D62" w:rsidRDefault="00325024" w:rsidP="00325024">
            <w:pPr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Implementation</w:t>
            </w:r>
            <w:r w:rsidRPr="00480D62">
              <w:rPr>
                <w:spacing w:val="-5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of</w:t>
            </w:r>
            <w:r w:rsidRPr="00480D62">
              <w:rPr>
                <w:spacing w:val="-7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code generator.</w:t>
            </w:r>
          </w:p>
        </w:tc>
        <w:tc>
          <w:tcPr>
            <w:tcW w:w="1251" w:type="dxa"/>
            <w:vAlign w:val="center"/>
          </w:tcPr>
          <w:p w14:paraId="47F45D6B" w14:textId="00EE5FCA" w:rsidR="00325024" w:rsidRPr="00480D62" w:rsidRDefault="00325024" w:rsidP="00480D62">
            <w:pPr>
              <w:jc w:val="center"/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2</w:t>
            </w:r>
          </w:p>
        </w:tc>
        <w:tc>
          <w:tcPr>
            <w:tcW w:w="1146" w:type="dxa"/>
            <w:vAlign w:val="center"/>
          </w:tcPr>
          <w:p w14:paraId="0EE97028" w14:textId="3FCE3523" w:rsidR="00325024" w:rsidRPr="00480D62" w:rsidRDefault="00325024" w:rsidP="00480D62">
            <w:pPr>
              <w:jc w:val="center"/>
              <w:rPr>
                <w:sz w:val="48"/>
                <w:szCs w:val="48"/>
              </w:rPr>
            </w:pPr>
            <w:proofErr w:type="spellStart"/>
            <w:r w:rsidRPr="00480D62">
              <w:rPr>
                <w:sz w:val="48"/>
                <w:szCs w:val="48"/>
              </w:rPr>
              <w:t>CO6</w:t>
            </w:r>
            <w:proofErr w:type="spellEnd"/>
          </w:p>
        </w:tc>
      </w:tr>
      <w:tr w:rsidR="00325024" w:rsidRPr="00480D62" w14:paraId="239BE19B" w14:textId="77777777" w:rsidTr="00480D62">
        <w:trPr>
          <w:trHeight w:val="1480"/>
        </w:trPr>
        <w:tc>
          <w:tcPr>
            <w:tcW w:w="1013" w:type="dxa"/>
            <w:vAlign w:val="center"/>
          </w:tcPr>
          <w:p w14:paraId="7C74BC16" w14:textId="5F5DAE46" w:rsidR="00325024" w:rsidRPr="00480D62" w:rsidRDefault="00325024" w:rsidP="00325024">
            <w:pPr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9</w:t>
            </w:r>
          </w:p>
        </w:tc>
        <w:tc>
          <w:tcPr>
            <w:tcW w:w="10552" w:type="dxa"/>
          </w:tcPr>
          <w:p w14:paraId="159E90E7" w14:textId="77777777" w:rsidR="00325024" w:rsidRPr="00480D62" w:rsidRDefault="00325024" w:rsidP="00325024">
            <w:pPr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Implementation of code optimization for</w:t>
            </w:r>
            <w:r w:rsidRPr="00480D62">
              <w:rPr>
                <w:spacing w:val="1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Common</w:t>
            </w:r>
            <w:r w:rsidRPr="00480D62">
              <w:rPr>
                <w:spacing w:val="-7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sub-expression</w:t>
            </w:r>
            <w:r w:rsidRPr="00480D62">
              <w:rPr>
                <w:spacing w:val="-7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elimination, Loop</w:t>
            </w:r>
          </w:p>
          <w:p w14:paraId="2560A370" w14:textId="7F299ACC" w:rsidR="00325024" w:rsidRPr="00480D62" w:rsidRDefault="00325024" w:rsidP="00325024">
            <w:pPr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invariant code</w:t>
            </w:r>
            <w:r w:rsidRPr="00480D62">
              <w:rPr>
                <w:spacing w:val="-4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movement.</w:t>
            </w:r>
          </w:p>
        </w:tc>
        <w:tc>
          <w:tcPr>
            <w:tcW w:w="1251" w:type="dxa"/>
            <w:vAlign w:val="center"/>
          </w:tcPr>
          <w:p w14:paraId="1AAA6826" w14:textId="53DD7F14" w:rsidR="00325024" w:rsidRPr="00480D62" w:rsidRDefault="00325024" w:rsidP="00480D62">
            <w:pPr>
              <w:jc w:val="center"/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2</w:t>
            </w:r>
          </w:p>
        </w:tc>
        <w:tc>
          <w:tcPr>
            <w:tcW w:w="1146" w:type="dxa"/>
            <w:vAlign w:val="center"/>
          </w:tcPr>
          <w:p w14:paraId="0A865877" w14:textId="65FFC75F" w:rsidR="00325024" w:rsidRPr="00480D62" w:rsidRDefault="00325024" w:rsidP="00480D62">
            <w:pPr>
              <w:jc w:val="center"/>
              <w:rPr>
                <w:sz w:val="48"/>
                <w:szCs w:val="48"/>
              </w:rPr>
            </w:pPr>
            <w:proofErr w:type="spellStart"/>
            <w:r w:rsidRPr="00480D62">
              <w:rPr>
                <w:sz w:val="48"/>
                <w:szCs w:val="48"/>
              </w:rPr>
              <w:t>CO</w:t>
            </w:r>
            <w:r w:rsidR="00480D62" w:rsidRPr="00480D62">
              <w:rPr>
                <w:sz w:val="48"/>
                <w:szCs w:val="48"/>
              </w:rPr>
              <w:t>6</w:t>
            </w:r>
            <w:proofErr w:type="spellEnd"/>
          </w:p>
        </w:tc>
      </w:tr>
      <w:tr w:rsidR="00325024" w:rsidRPr="00480D62" w14:paraId="0C3D86F5" w14:textId="77777777" w:rsidTr="00480D62">
        <w:trPr>
          <w:trHeight w:val="1106"/>
        </w:trPr>
        <w:tc>
          <w:tcPr>
            <w:tcW w:w="1013" w:type="dxa"/>
            <w:vAlign w:val="center"/>
          </w:tcPr>
          <w:p w14:paraId="4328AE93" w14:textId="556108F7" w:rsidR="00325024" w:rsidRPr="00480D62" w:rsidRDefault="00325024" w:rsidP="00325024">
            <w:pPr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10</w:t>
            </w:r>
          </w:p>
        </w:tc>
        <w:tc>
          <w:tcPr>
            <w:tcW w:w="10552" w:type="dxa"/>
          </w:tcPr>
          <w:p w14:paraId="0ABE0C01" w14:textId="7A247CBE" w:rsidR="00325024" w:rsidRPr="00480D62" w:rsidRDefault="00325024" w:rsidP="00325024">
            <w:pPr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Implement</w:t>
            </w:r>
            <w:r w:rsidRPr="00480D62">
              <w:rPr>
                <w:spacing w:val="-2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Deterministic</w:t>
            </w:r>
            <w:r w:rsidRPr="00480D62">
              <w:rPr>
                <w:spacing w:val="-7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Finite</w:t>
            </w:r>
            <w:r w:rsidRPr="00480D62">
              <w:rPr>
                <w:spacing w:val="-3"/>
                <w:sz w:val="48"/>
                <w:szCs w:val="48"/>
              </w:rPr>
              <w:t xml:space="preserve"> </w:t>
            </w:r>
            <w:r w:rsidRPr="00480D62">
              <w:rPr>
                <w:sz w:val="48"/>
                <w:szCs w:val="48"/>
              </w:rPr>
              <w:t>Automata.</w:t>
            </w:r>
          </w:p>
        </w:tc>
        <w:tc>
          <w:tcPr>
            <w:tcW w:w="1251" w:type="dxa"/>
            <w:vAlign w:val="center"/>
          </w:tcPr>
          <w:p w14:paraId="5D5B74B7" w14:textId="73611308" w:rsidR="00325024" w:rsidRPr="00480D62" w:rsidRDefault="00325024" w:rsidP="00480D62">
            <w:pPr>
              <w:jc w:val="center"/>
              <w:rPr>
                <w:sz w:val="48"/>
                <w:szCs w:val="48"/>
              </w:rPr>
            </w:pPr>
            <w:r w:rsidRPr="00480D62">
              <w:rPr>
                <w:sz w:val="48"/>
                <w:szCs w:val="48"/>
              </w:rPr>
              <w:t>2</w:t>
            </w:r>
          </w:p>
        </w:tc>
        <w:tc>
          <w:tcPr>
            <w:tcW w:w="1146" w:type="dxa"/>
            <w:vAlign w:val="center"/>
          </w:tcPr>
          <w:p w14:paraId="62BBED91" w14:textId="7A19FFCD" w:rsidR="00325024" w:rsidRPr="00480D62" w:rsidRDefault="00325024" w:rsidP="00480D62">
            <w:pPr>
              <w:jc w:val="center"/>
              <w:rPr>
                <w:sz w:val="48"/>
                <w:szCs w:val="48"/>
              </w:rPr>
            </w:pPr>
            <w:proofErr w:type="spellStart"/>
            <w:r w:rsidRPr="00480D62">
              <w:rPr>
                <w:sz w:val="48"/>
                <w:szCs w:val="48"/>
              </w:rPr>
              <w:t>CO5</w:t>
            </w:r>
            <w:proofErr w:type="spellEnd"/>
          </w:p>
        </w:tc>
      </w:tr>
      <w:bookmarkEnd w:id="0"/>
    </w:tbl>
    <w:p w14:paraId="0D9B6B74" w14:textId="181F7696" w:rsidR="004444A6" w:rsidRPr="00480D62" w:rsidRDefault="004444A6" w:rsidP="00325024">
      <w:pPr>
        <w:rPr>
          <w:sz w:val="48"/>
          <w:szCs w:val="48"/>
        </w:rPr>
      </w:pPr>
    </w:p>
    <w:p w14:paraId="0A150634" w14:textId="77777777" w:rsidR="00B44803" w:rsidRDefault="00B44803" w:rsidP="00325024"/>
    <w:p w14:paraId="34B5AEEA" w14:textId="77777777" w:rsidR="00274580" w:rsidRDefault="00274580" w:rsidP="00325024"/>
    <w:p w14:paraId="0BC7E0EC" w14:textId="77777777" w:rsidR="004444A6" w:rsidRPr="007D6FCC" w:rsidRDefault="004444A6" w:rsidP="00325024"/>
    <w:sectPr w:rsidR="004444A6" w:rsidRPr="007D6FCC" w:rsidSect="00480D62">
      <w:headerReference w:type="default" r:id="rId8"/>
      <w:pgSz w:w="16838" w:h="23811" w:code="8"/>
      <w:pgMar w:top="1188" w:right="1440" w:bottom="1440" w:left="1440" w:header="708" w:footer="708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586388" w14:textId="77777777" w:rsidR="00853A88" w:rsidRDefault="00853A88" w:rsidP="00B82553">
      <w:pPr>
        <w:spacing w:after="0" w:line="240" w:lineRule="auto"/>
      </w:pPr>
      <w:r>
        <w:separator/>
      </w:r>
    </w:p>
  </w:endnote>
  <w:endnote w:type="continuationSeparator" w:id="0">
    <w:p w14:paraId="1A14E9DD" w14:textId="77777777" w:rsidR="00853A88" w:rsidRDefault="00853A88" w:rsidP="00B825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4B80C8" w14:textId="77777777" w:rsidR="00853A88" w:rsidRDefault="00853A88" w:rsidP="00B82553">
      <w:pPr>
        <w:spacing w:after="0" w:line="240" w:lineRule="auto"/>
      </w:pPr>
      <w:r>
        <w:separator/>
      </w:r>
    </w:p>
  </w:footnote>
  <w:footnote w:type="continuationSeparator" w:id="0">
    <w:p w14:paraId="31D2819C" w14:textId="77777777" w:rsidR="00853A88" w:rsidRDefault="00853A88" w:rsidP="00B825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4DF300" w14:textId="74074B20" w:rsidR="00B44803" w:rsidRDefault="00B44803" w:rsidP="00B44803">
    <w:pPr>
      <w:pStyle w:val="Header"/>
    </w:pPr>
    <w:r>
      <w:rPr>
        <w:rFonts w:ascii="Times New Roman" w:hAnsi="Times New Roman" w:cs="Times New Roman"/>
        <w:b/>
        <w:bCs/>
        <w:noProof/>
        <w:vertAlign w:val="superscript"/>
      </w:rPr>
      <w:drawing>
        <wp:inline distT="0" distB="0" distL="0" distR="0" wp14:anchorId="763D1CC9" wp14:editId="4AE5666C">
          <wp:extent cx="1288474" cy="487045"/>
          <wp:effectExtent l="0" t="0" r="6985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8607" cy="4946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                      </w:t>
    </w:r>
    <w:r w:rsidR="00480D62">
      <w:rPr>
        <w:noProof/>
      </w:rPr>
      <w:t xml:space="preserve">                                                                                                  </w:t>
    </w:r>
    <w:r>
      <w:rPr>
        <w:noProof/>
      </w:rPr>
      <w:drawing>
        <wp:inline distT="0" distB="0" distL="0" distR="0" wp14:anchorId="0F6699C0" wp14:editId="0432F4DA">
          <wp:extent cx="580390" cy="574024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6478" cy="5899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DF74FB"/>
    <w:multiLevelType w:val="hybridMultilevel"/>
    <w:tmpl w:val="0090F6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NjcxMjMwMDSyMLRU0lEKTi0uzszPAykwqgUAd0RYECwAAAA="/>
  </w:docVars>
  <w:rsids>
    <w:rsidRoot w:val="00281E95"/>
    <w:rsid w:val="00015A36"/>
    <w:rsid w:val="00024308"/>
    <w:rsid w:val="0003759F"/>
    <w:rsid w:val="00062976"/>
    <w:rsid w:val="00066EDA"/>
    <w:rsid w:val="00067136"/>
    <w:rsid w:val="000833E0"/>
    <w:rsid w:val="000C55B1"/>
    <w:rsid w:val="000F4224"/>
    <w:rsid w:val="001155F3"/>
    <w:rsid w:val="0011644C"/>
    <w:rsid w:val="00135EA8"/>
    <w:rsid w:val="001401D9"/>
    <w:rsid w:val="0019639E"/>
    <w:rsid w:val="001B67FE"/>
    <w:rsid w:val="001C3674"/>
    <w:rsid w:val="001D642B"/>
    <w:rsid w:val="001E096D"/>
    <w:rsid w:val="001E12F0"/>
    <w:rsid w:val="001E4F0F"/>
    <w:rsid w:val="00216345"/>
    <w:rsid w:val="002233B2"/>
    <w:rsid w:val="002479E0"/>
    <w:rsid w:val="00274580"/>
    <w:rsid w:val="002802E4"/>
    <w:rsid w:val="002807AD"/>
    <w:rsid w:val="00281E95"/>
    <w:rsid w:val="00287B81"/>
    <w:rsid w:val="00292886"/>
    <w:rsid w:val="002A4413"/>
    <w:rsid w:val="002B491E"/>
    <w:rsid w:val="002C2063"/>
    <w:rsid w:val="002E21D0"/>
    <w:rsid w:val="00302732"/>
    <w:rsid w:val="0030434F"/>
    <w:rsid w:val="0031698F"/>
    <w:rsid w:val="00325024"/>
    <w:rsid w:val="003336F8"/>
    <w:rsid w:val="00336F97"/>
    <w:rsid w:val="003371E0"/>
    <w:rsid w:val="00351A8A"/>
    <w:rsid w:val="0035393A"/>
    <w:rsid w:val="003540B6"/>
    <w:rsid w:val="003549DF"/>
    <w:rsid w:val="00360A36"/>
    <w:rsid w:val="00363DBE"/>
    <w:rsid w:val="00365688"/>
    <w:rsid w:val="003A5F98"/>
    <w:rsid w:val="003B13B3"/>
    <w:rsid w:val="003B272E"/>
    <w:rsid w:val="003B73D7"/>
    <w:rsid w:val="003D6E5C"/>
    <w:rsid w:val="003F3861"/>
    <w:rsid w:val="003F78C4"/>
    <w:rsid w:val="00404BE9"/>
    <w:rsid w:val="00411700"/>
    <w:rsid w:val="00441601"/>
    <w:rsid w:val="004444A6"/>
    <w:rsid w:val="00452ABA"/>
    <w:rsid w:val="0045300E"/>
    <w:rsid w:val="0045731D"/>
    <w:rsid w:val="00480D62"/>
    <w:rsid w:val="00484ADE"/>
    <w:rsid w:val="004A25BD"/>
    <w:rsid w:val="004A6918"/>
    <w:rsid w:val="004B532B"/>
    <w:rsid w:val="004C40A8"/>
    <w:rsid w:val="005030C2"/>
    <w:rsid w:val="00504935"/>
    <w:rsid w:val="00512E15"/>
    <w:rsid w:val="00527A25"/>
    <w:rsid w:val="00580F98"/>
    <w:rsid w:val="005A582A"/>
    <w:rsid w:val="005D3FD9"/>
    <w:rsid w:val="00604D90"/>
    <w:rsid w:val="0062022F"/>
    <w:rsid w:val="00627AD3"/>
    <w:rsid w:val="00630349"/>
    <w:rsid w:val="00635D24"/>
    <w:rsid w:val="006537F0"/>
    <w:rsid w:val="006A2966"/>
    <w:rsid w:val="006B4968"/>
    <w:rsid w:val="006B509C"/>
    <w:rsid w:val="006B7EED"/>
    <w:rsid w:val="006D1FBC"/>
    <w:rsid w:val="006D671D"/>
    <w:rsid w:val="006E3624"/>
    <w:rsid w:val="006F143A"/>
    <w:rsid w:val="007157BD"/>
    <w:rsid w:val="00753CC2"/>
    <w:rsid w:val="00796866"/>
    <w:rsid w:val="007D263A"/>
    <w:rsid w:val="007D6FCC"/>
    <w:rsid w:val="007E5798"/>
    <w:rsid w:val="007F5F3C"/>
    <w:rsid w:val="00802E3F"/>
    <w:rsid w:val="0080361B"/>
    <w:rsid w:val="00823CCD"/>
    <w:rsid w:val="00836352"/>
    <w:rsid w:val="008443D0"/>
    <w:rsid w:val="00853A88"/>
    <w:rsid w:val="008765DD"/>
    <w:rsid w:val="00895C76"/>
    <w:rsid w:val="008A0900"/>
    <w:rsid w:val="008A64FA"/>
    <w:rsid w:val="008D071C"/>
    <w:rsid w:val="008E3137"/>
    <w:rsid w:val="009052DC"/>
    <w:rsid w:val="00914019"/>
    <w:rsid w:val="009143FB"/>
    <w:rsid w:val="00923338"/>
    <w:rsid w:val="00936BA3"/>
    <w:rsid w:val="009407FB"/>
    <w:rsid w:val="00983E31"/>
    <w:rsid w:val="00994202"/>
    <w:rsid w:val="009A0596"/>
    <w:rsid w:val="00A06F70"/>
    <w:rsid w:val="00A24F94"/>
    <w:rsid w:val="00A31815"/>
    <w:rsid w:val="00A50076"/>
    <w:rsid w:val="00A86BA0"/>
    <w:rsid w:val="00AB45CD"/>
    <w:rsid w:val="00AC2961"/>
    <w:rsid w:val="00AC5F48"/>
    <w:rsid w:val="00AD7540"/>
    <w:rsid w:val="00AE5D67"/>
    <w:rsid w:val="00B001C8"/>
    <w:rsid w:val="00B2757F"/>
    <w:rsid w:val="00B316C5"/>
    <w:rsid w:val="00B44803"/>
    <w:rsid w:val="00B4496E"/>
    <w:rsid w:val="00B62930"/>
    <w:rsid w:val="00B66F7B"/>
    <w:rsid w:val="00B70164"/>
    <w:rsid w:val="00B82553"/>
    <w:rsid w:val="00BA5D7D"/>
    <w:rsid w:val="00BA7997"/>
    <w:rsid w:val="00BC62B2"/>
    <w:rsid w:val="00BF0A1E"/>
    <w:rsid w:val="00C05D94"/>
    <w:rsid w:val="00C23423"/>
    <w:rsid w:val="00C424FD"/>
    <w:rsid w:val="00C71CE9"/>
    <w:rsid w:val="00C84637"/>
    <w:rsid w:val="00C97BA9"/>
    <w:rsid w:val="00CA209A"/>
    <w:rsid w:val="00CD397F"/>
    <w:rsid w:val="00CE5FB2"/>
    <w:rsid w:val="00D10C0A"/>
    <w:rsid w:val="00D203D0"/>
    <w:rsid w:val="00D213FB"/>
    <w:rsid w:val="00D42287"/>
    <w:rsid w:val="00D461DA"/>
    <w:rsid w:val="00D56740"/>
    <w:rsid w:val="00D569D2"/>
    <w:rsid w:val="00D87D88"/>
    <w:rsid w:val="00D95846"/>
    <w:rsid w:val="00DA4579"/>
    <w:rsid w:val="00DA4F65"/>
    <w:rsid w:val="00DC47E2"/>
    <w:rsid w:val="00DD6574"/>
    <w:rsid w:val="00DE2194"/>
    <w:rsid w:val="00DE29E8"/>
    <w:rsid w:val="00E1747B"/>
    <w:rsid w:val="00E3700F"/>
    <w:rsid w:val="00E50ACC"/>
    <w:rsid w:val="00E56280"/>
    <w:rsid w:val="00E75765"/>
    <w:rsid w:val="00E82BF4"/>
    <w:rsid w:val="00E856DB"/>
    <w:rsid w:val="00E96B72"/>
    <w:rsid w:val="00EB1051"/>
    <w:rsid w:val="00EB5B6C"/>
    <w:rsid w:val="00ED1799"/>
    <w:rsid w:val="00EF56A8"/>
    <w:rsid w:val="00F27347"/>
    <w:rsid w:val="00F3303B"/>
    <w:rsid w:val="00F371DD"/>
    <w:rsid w:val="00F70B6C"/>
    <w:rsid w:val="00F733B6"/>
    <w:rsid w:val="00F834DB"/>
    <w:rsid w:val="00FA2791"/>
    <w:rsid w:val="00FA3C24"/>
    <w:rsid w:val="00FE0509"/>
    <w:rsid w:val="00FF76B3"/>
    <w:rsid w:val="00FF7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15D0B4"/>
  <w15:chartTrackingRefBased/>
  <w15:docId w15:val="{6FC5AD25-286B-419B-A20D-BAE472576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833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61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371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71E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82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2553"/>
  </w:style>
  <w:style w:type="paragraph" w:styleId="Footer">
    <w:name w:val="footer"/>
    <w:basedOn w:val="Normal"/>
    <w:link w:val="FooterChar"/>
    <w:uiPriority w:val="99"/>
    <w:unhideWhenUsed/>
    <w:rsid w:val="00B825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2553"/>
  </w:style>
  <w:style w:type="paragraph" w:styleId="ListParagraph">
    <w:name w:val="List Paragraph"/>
    <w:basedOn w:val="Normal"/>
    <w:uiPriority w:val="34"/>
    <w:qFormat/>
    <w:rsid w:val="00C97BA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540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40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40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40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40B6"/>
    <w:rPr>
      <w:b/>
      <w:b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325024"/>
    <w:pPr>
      <w:widowControl w:val="0"/>
      <w:autoSpaceDE w:val="0"/>
      <w:autoSpaceDN w:val="0"/>
      <w:spacing w:after="0" w:line="258" w:lineRule="exact"/>
      <w:jc w:val="center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70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918D03-BFA9-4515-B6FF-40DACBAB44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4</Words>
  <Characters>880</Characters>
  <Application>Microsoft Office Word</Application>
  <DocSecurity>0</DocSecurity>
  <Lines>7</Lines>
  <Paragraphs>2</Paragraphs>
  <ScaleCrop>false</ScaleCrop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974</dc:creator>
  <cp:keywords/>
  <dc:description/>
  <cp:lastModifiedBy>Brijesh Panchal</cp:lastModifiedBy>
  <cp:revision>5</cp:revision>
  <cp:lastPrinted>2020-11-27T04:26:00Z</cp:lastPrinted>
  <dcterms:created xsi:type="dcterms:W3CDTF">2022-06-29T09:03:00Z</dcterms:created>
  <dcterms:modified xsi:type="dcterms:W3CDTF">2022-07-02T11:16:00Z</dcterms:modified>
</cp:coreProperties>
</file>